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C86" w:rsidRDefault="00237ED1">
      <w:bookmarkStart w:id="0" w:name="_GoBack"/>
      <w:bookmarkEnd w:id="0"/>
      <w:r>
        <w:t>Iris dataset:</w:t>
      </w:r>
    </w:p>
    <w:p w:rsidR="00237ED1" w:rsidRDefault="00237ED1">
      <w:r>
        <w:t>To do list:</w:t>
      </w:r>
    </w:p>
    <w:p w:rsidR="00237ED1" w:rsidRDefault="00237ED1">
      <w:r>
        <w:t xml:space="preserve">1) Become very familiar with what exactly this dataset </w:t>
      </w:r>
      <w:r w:rsidRPr="00237ED1">
        <w:rPr>
          <w:noProof/>
        </w:rPr>
        <w:t>includes</w:t>
      </w:r>
      <w:r>
        <w:rPr>
          <w:noProof/>
        </w:rPr>
        <w:t xml:space="preserve"> so that</w:t>
      </w:r>
      <w:r>
        <w:t xml:space="preserve"> you </w:t>
      </w:r>
      <w:r>
        <w:rPr>
          <w:noProof/>
        </w:rPr>
        <w:t>can</w:t>
      </w:r>
      <w:r>
        <w:t xml:space="preserve"> answer questions about data collection, the type of data, and the possible analytic choices.  </w:t>
      </w:r>
    </w:p>
    <w:p w:rsidR="00237ED1" w:rsidRDefault="00237ED1">
      <w:r>
        <w:t xml:space="preserve">2) Select one of the kernels that include </w:t>
      </w:r>
      <w:r w:rsidRPr="00237ED1">
        <w:rPr>
          <w:noProof/>
        </w:rPr>
        <w:t>visualizations</w:t>
      </w:r>
      <w:r>
        <w:rPr>
          <w:noProof/>
        </w:rPr>
        <w:t>,</w:t>
      </w:r>
      <w:r>
        <w:t xml:space="preserve"> and you are interested in reproducing/learning. </w:t>
      </w:r>
    </w:p>
    <w:p w:rsidR="00237ED1" w:rsidRDefault="00237ED1">
      <w:r>
        <w:t xml:space="preserve">3) Copy the kernel in your python code. </w:t>
      </w:r>
      <w:r w:rsidRPr="00237ED1">
        <w:rPr>
          <w:noProof/>
        </w:rPr>
        <w:t>This</w:t>
      </w:r>
      <w:r>
        <w:t xml:space="preserve"> </w:t>
      </w:r>
      <w:r>
        <w:rPr>
          <w:i/>
          <w:noProof/>
        </w:rPr>
        <w:t xml:space="preserve">does not mean that you can simply copy and past. </w:t>
      </w:r>
      <w:r w:rsidRPr="00237ED1">
        <w:rPr>
          <w:noProof/>
        </w:rPr>
        <w:t xml:space="preserve"> </w:t>
      </w:r>
      <w:r>
        <w:rPr>
          <w:noProof/>
        </w:rPr>
        <w:t>I</w:t>
      </w:r>
      <w:r w:rsidRPr="00237ED1">
        <w:rPr>
          <w:noProof/>
        </w:rPr>
        <w:t>t</w:t>
      </w:r>
      <w:r>
        <w:t xml:space="preserve"> will require you to understand the code of someone else’s and EXPLAIN everything that </w:t>
      </w:r>
      <w:r w:rsidRPr="00237ED1">
        <w:rPr>
          <w:noProof/>
        </w:rPr>
        <w:t>is included</w:t>
      </w:r>
      <w:r>
        <w:t xml:space="preserve"> in the code in your own words.  So, you will include a </w:t>
      </w:r>
      <w:r w:rsidRPr="00237ED1">
        <w:rPr>
          <w:noProof/>
        </w:rPr>
        <w:t>write</w:t>
      </w:r>
      <w:r>
        <w:rPr>
          <w:noProof/>
        </w:rPr>
        <w:t>-</w:t>
      </w:r>
      <w:r w:rsidRPr="00237ED1">
        <w:rPr>
          <w:noProof/>
        </w:rPr>
        <w:t>up</w:t>
      </w:r>
      <w:r>
        <w:t xml:space="preserve"> for every line of code in your </w:t>
      </w:r>
      <w:r>
        <w:rPr>
          <w:noProof/>
        </w:rPr>
        <w:t>GitH</w:t>
      </w:r>
      <w:r w:rsidRPr="00237ED1">
        <w:rPr>
          <w:noProof/>
        </w:rPr>
        <w:t>ub</w:t>
      </w:r>
      <w:r>
        <w:t xml:space="preserve"> submission (not </w:t>
      </w:r>
      <w:r w:rsidRPr="00237ED1">
        <w:rPr>
          <w:noProof/>
        </w:rPr>
        <w:t>necessary</w:t>
      </w:r>
      <w:r>
        <w:t xml:space="preserve"> to include in the Kaggle submission). </w:t>
      </w:r>
    </w:p>
    <w:p w:rsidR="00237ED1" w:rsidRDefault="00237ED1">
      <w:r>
        <w:t xml:space="preserve">4) Once the code is understood and clear, you can start tweaking something – this part is something you will do with whatever you are comfortable doing (i.e., color, axes, 3D, the shape, horizontal/vertical, titles, legends, etc.) For the first part of the project, I will not ask you to do more than 2 (two) of these </w:t>
      </w:r>
      <w:proofErr w:type="spellStart"/>
      <w:r>
        <w:t>tweakings</w:t>
      </w:r>
      <w:proofErr w:type="spellEnd"/>
      <w:r>
        <w:t xml:space="preserve">, but please feel free to do more. </w:t>
      </w:r>
    </w:p>
    <w:p w:rsidR="00237ED1" w:rsidRDefault="00237ED1">
      <w:r>
        <w:t xml:space="preserve">5) Finally, all the work will </w:t>
      </w:r>
      <w:r w:rsidRPr="00237ED1">
        <w:rPr>
          <w:noProof/>
        </w:rPr>
        <w:t>need</w:t>
      </w:r>
      <w:r>
        <w:rPr>
          <w:noProof/>
        </w:rPr>
        <w:t xml:space="preserve"> to post</w:t>
      </w:r>
      <w:r>
        <w:t xml:space="preserve"> on </w:t>
      </w:r>
      <w:proofErr w:type="spellStart"/>
      <w:r>
        <w:t>Github</w:t>
      </w:r>
      <w:proofErr w:type="spellEnd"/>
      <w:r>
        <w:t xml:space="preserve"> (including a detailed readme file </w:t>
      </w:r>
      <w:r w:rsidRPr="00237ED1">
        <w:rPr>
          <w:noProof/>
        </w:rPr>
        <w:t>an</w:t>
      </w:r>
      <w:r>
        <w:t xml:space="preserve"> explanation for every line of code), and Kaggle. Please make sure that your </w:t>
      </w:r>
      <w:proofErr w:type="spellStart"/>
      <w:r>
        <w:t>Github</w:t>
      </w:r>
      <w:proofErr w:type="spellEnd"/>
      <w:r>
        <w:t xml:space="preserve"> readme files include a table, italics, headings, bold, or whatever you want – but it needs to use </w:t>
      </w:r>
      <w:proofErr w:type="spellStart"/>
      <w:r>
        <w:t>Github</w:t>
      </w:r>
      <w:proofErr w:type="spellEnd"/>
      <w:r>
        <w:t xml:space="preserve"> markdowns and looks visually presentable. </w:t>
      </w:r>
    </w:p>
    <w:p w:rsidR="00DD03A4" w:rsidRDefault="00DD03A4"/>
    <w:p w:rsidR="00DD03A4" w:rsidRDefault="00DD03A4">
      <w:pPr>
        <w:rPr>
          <w:i/>
        </w:rPr>
      </w:pPr>
      <w:r>
        <w:rPr>
          <w:i/>
        </w:rPr>
        <w:t xml:space="preserve">This first time, I am not assigning points to each of these headings because I want you to learn the process very well, but </w:t>
      </w:r>
      <w:r>
        <w:rPr>
          <w:i/>
          <w:noProof/>
        </w:rPr>
        <w:t>regarding</w:t>
      </w:r>
      <w:r>
        <w:rPr>
          <w:i/>
        </w:rPr>
        <w:t xml:space="preserve"> importance here is the ranking I have in mind:</w:t>
      </w:r>
    </w:p>
    <w:p w:rsidR="00DD03A4" w:rsidRDefault="00DD03A4">
      <w:pPr>
        <w:rPr>
          <w:i/>
        </w:rPr>
      </w:pPr>
      <w:r>
        <w:rPr>
          <w:i/>
        </w:rPr>
        <w:t>Section 3 – explaining everything</w:t>
      </w:r>
    </w:p>
    <w:p w:rsidR="00DD03A4" w:rsidRDefault="00DD03A4">
      <w:pPr>
        <w:rPr>
          <w:i/>
        </w:rPr>
      </w:pPr>
      <w:r>
        <w:rPr>
          <w:i/>
        </w:rPr>
        <w:t xml:space="preserve">Section 5 – successfully posting it on </w:t>
      </w:r>
      <w:proofErr w:type="spellStart"/>
      <w:r>
        <w:rPr>
          <w:i/>
        </w:rPr>
        <w:t>Github</w:t>
      </w:r>
      <w:proofErr w:type="spellEnd"/>
      <w:r>
        <w:rPr>
          <w:i/>
        </w:rPr>
        <w:t xml:space="preserve"> and Kaggle and including a detailed readme</w:t>
      </w:r>
    </w:p>
    <w:p w:rsidR="00DD03A4" w:rsidRDefault="00DD03A4">
      <w:pPr>
        <w:rPr>
          <w:i/>
        </w:rPr>
      </w:pPr>
      <w:r>
        <w:rPr>
          <w:i/>
        </w:rPr>
        <w:t>Section 1 – familiarity with the dataset</w:t>
      </w:r>
    </w:p>
    <w:p w:rsidR="00DD03A4" w:rsidRDefault="00DD03A4">
      <w:pPr>
        <w:rPr>
          <w:i/>
        </w:rPr>
      </w:pPr>
      <w:r>
        <w:rPr>
          <w:i/>
        </w:rPr>
        <w:t>Section 4 – tweaking something</w:t>
      </w:r>
    </w:p>
    <w:p w:rsidR="00DD03A4" w:rsidRPr="00DD03A4" w:rsidRDefault="00DD03A4">
      <w:pPr>
        <w:rPr>
          <w:i/>
        </w:rPr>
      </w:pPr>
      <w:r>
        <w:rPr>
          <w:i/>
        </w:rPr>
        <w:t>Section 2 – selecting a kernel</w:t>
      </w:r>
    </w:p>
    <w:sectPr w:rsidR="00DD03A4" w:rsidRPr="00DD03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zM2MrQwN7C0MDdU0lEKTi0uzszPAykwrAUAo1T7ySwAAAA="/>
  </w:docVars>
  <w:rsids>
    <w:rsidRoot w:val="00237ED1"/>
    <w:rsid w:val="00237ED1"/>
    <w:rsid w:val="00265C86"/>
    <w:rsid w:val="00520F01"/>
    <w:rsid w:val="00DD0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37C9D4-5A7A-4992-920C-C825C3CE0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jo, Bora</dc:creator>
  <cp:keywords/>
  <dc:description/>
  <cp:lastModifiedBy>Heidi Beezub</cp:lastModifiedBy>
  <cp:revision>2</cp:revision>
  <dcterms:created xsi:type="dcterms:W3CDTF">2017-09-23T20:05:00Z</dcterms:created>
  <dcterms:modified xsi:type="dcterms:W3CDTF">2017-09-23T20:05:00Z</dcterms:modified>
</cp:coreProperties>
</file>